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E7507A" w14:textId="45009138" w:rsidR="00586EA0" w:rsidRDefault="00FA6F8A" w:rsidP="00FA6F8A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6F8A">
        <w:rPr>
          <w:rFonts w:ascii="Times New Roman" w:hAnsi="Times New Roman" w:cs="Times New Roman"/>
          <w:sz w:val="24"/>
          <w:szCs w:val="24"/>
        </w:rPr>
        <w:t>Outline</w:t>
      </w:r>
    </w:p>
    <w:p w14:paraId="41CFDBBF" w14:textId="4B56B4BC" w:rsidR="00FA6F8A" w:rsidRPr="00FA6F8A" w:rsidRDefault="00FA6F8A" w:rsidP="00FA6F8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stract</w:t>
      </w:r>
    </w:p>
    <w:p w14:paraId="03557804" w14:textId="5C1AB460" w:rsidR="00FA6F8A" w:rsidRDefault="00FA6F8A" w:rsidP="00FA6F8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</w:t>
      </w:r>
    </w:p>
    <w:p w14:paraId="07869C26" w14:textId="65E89E7D" w:rsidR="00FA6F8A" w:rsidRDefault="00FA6F8A" w:rsidP="00FA6F8A">
      <w:pPr>
        <w:pStyle w:val="ListParagraph"/>
        <w:numPr>
          <w:ilvl w:val="1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f</w:t>
      </w:r>
      <w:r w:rsidR="00C7716C">
        <w:rPr>
          <w:rFonts w:ascii="Times New Roman" w:hAnsi="Times New Roman" w:cs="Times New Roman"/>
          <w:sz w:val="24"/>
          <w:szCs w:val="24"/>
        </w:rPr>
        <w:t>-</w:t>
      </w:r>
      <w:r w:rsidR="007E1DE2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upervised </w:t>
      </w:r>
      <w:r w:rsidR="007E1DE2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earning – definition and significance</w:t>
      </w:r>
    </w:p>
    <w:p w14:paraId="63AB06D6" w14:textId="7D75440F" w:rsidR="00FA6F8A" w:rsidRDefault="00FA6F8A" w:rsidP="00FA6F8A">
      <w:pPr>
        <w:pStyle w:val="ListParagraph"/>
        <w:numPr>
          <w:ilvl w:val="1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SIs and TUH DPATH Dat</w:t>
      </w:r>
      <w:r w:rsidR="004B0D8E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base</w:t>
      </w:r>
    </w:p>
    <w:p w14:paraId="203A73B2" w14:textId="7C155268" w:rsidR="004B0D8E" w:rsidRDefault="004B0D8E" w:rsidP="00FA6F8A">
      <w:pPr>
        <w:pStyle w:val="ListParagraph"/>
        <w:numPr>
          <w:ilvl w:val="1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age Inpainting</w:t>
      </w:r>
      <w:r w:rsidR="007369E7">
        <w:rPr>
          <w:rFonts w:ascii="Times New Roman" w:hAnsi="Times New Roman" w:cs="Times New Roman"/>
          <w:sz w:val="24"/>
          <w:szCs w:val="24"/>
        </w:rPr>
        <w:t xml:space="preserve"> and ImageNet</w:t>
      </w:r>
    </w:p>
    <w:p w14:paraId="25768082" w14:textId="2F865D0D" w:rsidR="004B0D8E" w:rsidRDefault="004B0D8E" w:rsidP="00FA6F8A">
      <w:pPr>
        <w:pStyle w:val="ListParagraph"/>
        <w:numPr>
          <w:ilvl w:val="1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terature Review</w:t>
      </w:r>
    </w:p>
    <w:p w14:paraId="50AC976F" w14:textId="30B71E03" w:rsidR="004B0D8E" w:rsidRDefault="00ED18C0" w:rsidP="00FA6F8A">
      <w:pPr>
        <w:pStyle w:val="ListParagraph"/>
        <w:numPr>
          <w:ilvl w:val="1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per </w:t>
      </w:r>
      <w:r w:rsidR="004B0D8E">
        <w:rPr>
          <w:rFonts w:ascii="Times New Roman" w:hAnsi="Times New Roman" w:cs="Times New Roman"/>
          <w:sz w:val="24"/>
          <w:szCs w:val="24"/>
        </w:rPr>
        <w:t>Overview</w:t>
      </w:r>
    </w:p>
    <w:p w14:paraId="56E8040D" w14:textId="16851FC3" w:rsidR="004B0D8E" w:rsidRDefault="00ED18C0" w:rsidP="004B0D8E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ext Encoder with Inception-ResNet-v2</w:t>
      </w:r>
    </w:p>
    <w:p w14:paraId="0C20347D" w14:textId="3ABCBC92" w:rsidR="00E76805" w:rsidRDefault="00E76805" w:rsidP="00E76805">
      <w:pPr>
        <w:pStyle w:val="ListParagraph"/>
        <w:numPr>
          <w:ilvl w:val="1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iginal model</w:t>
      </w:r>
    </w:p>
    <w:p w14:paraId="759AF531" w14:textId="56045F51" w:rsidR="00E76805" w:rsidRDefault="00E76805" w:rsidP="00E76805">
      <w:pPr>
        <w:pStyle w:val="ListParagraph"/>
        <w:numPr>
          <w:ilvl w:val="1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r setup</w:t>
      </w:r>
      <w:r w:rsidR="00D43AC9">
        <w:rPr>
          <w:rFonts w:ascii="Times New Roman" w:hAnsi="Times New Roman" w:cs="Times New Roman"/>
          <w:sz w:val="24"/>
          <w:szCs w:val="24"/>
        </w:rPr>
        <w:t xml:space="preserve"> with U-Net</w:t>
      </w:r>
    </w:p>
    <w:p w14:paraId="332A0512" w14:textId="4386B909" w:rsidR="00C10B67" w:rsidRPr="00C10B67" w:rsidRDefault="00C10B67" w:rsidP="00C10B67">
      <w:pPr>
        <w:pStyle w:val="ListParagraph"/>
        <w:numPr>
          <w:ilvl w:val="1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ss functions</w:t>
      </w:r>
    </w:p>
    <w:p w14:paraId="0950AB70" w14:textId="129AAFE7" w:rsidR="007369E7" w:rsidRDefault="00C71879" w:rsidP="004B0D8E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base descriptions </w:t>
      </w:r>
      <w:r w:rsidR="005B4E3E">
        <w:rPr>
          <w:rFonts w:ascii="Times New Roman" w:hAnsi="Times New Roman" w:cs="Times New Roman"/>
          <w:sz w:val="24"/>
          <w:szCs w:val="24"/>
        </w:rPr>
        <w:t>with preprocessing</w:t>
      </w:r>
    </w:p>
    <w:p w14:paraId="535AFCC8" w14:textId="1B502514" w:rsidR="00C10B67" w:rsidRDefault="00C10B67" w:rsidP="00C10B67">
      <w:pPr>
        <w:pStyle w:val="ListParagraph"/>
        <w:numPr>
          <w:ilvl w:val="1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UH DPATH</w:t>
      </w:r>
    </w:p>
    <w:p w14:paraId="156920A1" w14:textId="222C6890" w:rsidR="00FA6F8A" w:rsidRDefault="005B4E3E" w:rsidP="00FA6F8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46083">
        <w:rPr>
          <w:rFonts w:ascii="Times New Roman" w:hAnsi="Times New Roman" w:cs="Times New Roman"/>
          <w:sz w:val="24"/>
          <w:szCs w:val="24"/>
        </w:rPr>
        <w:t xml:space="preserve">Experiment description </w:t>
      </w:r>
    </w:p>
    <w:p w14:paraId="1CB4181C" w14:textId="76E39529" w:rsidR="00046083" w:rsidRDefault="00046083" w:rsidP="00046083">
      <w:pPr>
        <w:pStyle w:val="ListParagraph"/>
        <w:numPr>
          <w:ilvl w:val="1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training</w:t>
      </w:r>
    </w:p>
    <w:p w14:paraId="13DE3E62" w14:textId="1C8C578F" w:rsidR="00046083" w:rsidRDefault="00046083" w:rsidP="00046083">
      <w:pPr>
        <w:pStyle w:val="ListParagraph"/>
        <w:numPr>
          <w:ilvl w:val="1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wnstream</w:t>
      </w:r>
    </w:p>
    <w:p w14:paraId="4F07D873" w14:textId="4F951973" w:rsidR="00046083" w:rsidRDefault="00046083" w:rsidP="00046083">
      <w:pPr>
        <w:pStyle w:val="ListParagraph"/>
        <w:numPr>
          <w:ilvl w:val="1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alidation </w:t>
      </w:r>
    </w:p>
    <w:p w14:paraId="25FE36C2" w14:textId="7D8D754E" w:rsidR="00046083" w:rsidRDefault="00046083" w:rsidP="00046083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sults </w:t>
      </w:r>
    </w:p>
    <w:p w14:paraId="37E2DC99" w14:textId="68E5CB6B" w:rsidR="00046083" w:rsidRDefault="00046083" w:rsidP="006A2DF5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clusion</w:t>
      </w:r>
    </w:p>
    <w:p w14:paraId="52B9C96C" w14:textId="1118AA4F" w:rsidR="004E5DEF" w:rsidRDefault="004E5DEF" w:rsidP="004E5DEF">
      <w:pPr>
        <w:pStyle w:val="ListParagraph"/>
        <w:numPr>
          <w:ilvl w:val="1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nificance of the work</w:t>
      </w:r>
    </w:p>
    <w:p w14:paraId="7A4A5ADC" w14:textId="00DD5B34" w:rsidR="004E5DEF" w:rsidRDefault="004E5DEF" w:rsidP="004E5DEF">
      <w:pPr>
        <w:pStyle w:val="ListParagraph"/>
        <w:numPr>
          <w:ilvl w:val="1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tilizing unannotated data</w:t>
      </w:r>
    </w:p>
    <w:p w14:paraId="47009934" w14:textId="6DBC7B83" w:rsidR="004E5DEF" w:rsidRPr="006A2DF5" w:rsidRDefault="004E5DEF" w:rsidP="004E5DEF">
      <w:pPr>
        <w:pStyle w:val="ListParagraph"/>
        <w:numPr>
          <w:ilvl w:val="1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ture work</w:t>
      </w:r>
      <w:r w:rsidR="0088228B">
        <w:rPr>
          <w:rFonts w:ascii="Times New Roman" w:hAnsi="Times New Roman" w:cs="Times New Roman"/>
          <w:sz w:val="24"/>
          <w:szCs w:val="24"/>
        </w:rPr>
        <w:t xml:space="preserve"> (testing more models, EEG application)</w:t>
      </w:r>
    </w:p>
    <w:sectPr w:rsidR="004E5DEF" w:rsidRPr="006A2D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783069"/>
    <w:multiLevelType w:val="hybridMultilevel"/>
    <w:tmpl w:val="E69A2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NDQ1srAwszQxszBX0lEKTi0uzszPAykwrAUAsKO/IiwAAAA="/>
  </w:docVars>
  <w:rsids>
    <w:rsidRoot w:val="00FA6F8A"/>
    <w:rsid w:val="00046083"/>
    <w:rsid w:val="004B0D8E"/>
    <w:rsid w:val="004B399A"/>
    <w:rsid w:val="004E5DEF"/>
    <w:rsid w:val="00586EA0"/>
    <w:rsid w:val="005B4E3E"/>
    <w:rsid w:val="006A2DF5"/>
    <w:rsid w:val="007369E7"/>
    <w:rsid w:val="007E1DE2"/>
    <w:rsid w:val="0088228B"/>
    <w:rsid w:val="009C4E3D"/>
    <w:rsid w:val="00C10B67"/>
    <w:rsid w:val="00C71879"/>
    <w:rsid w:val="00C7716C"/>
    <w:rsid w:val="00D43AC9"/>
    <w:rsid w:val="00E76805"/>
    <w:rsid w:val="00ED18C0"/>
    <w:rsid w:val="00FA6F8A"/>
    <w:rsid w:val="00FB7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E2A326"/>
  <w15:chartTrackingRefBased/>
  <w15:docId w15:val="{5EF653DF-4463-4288-90AF-3DFA163DD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6F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A5AE830E36504EA43C22ED79590C0B" ma:contentTypeVersion="4" ma:contentTypeDescription="Create a new document." ma:contentTypeScope="" ma:versionID="4f2f39f09bb50a0669d5ba93497bb90f">
  <xsd:schema xmlns:xsd="http://www.w3.org/2001/XMLSchema" xmlns:xs="http://www.w3.org/2001/XMLSchema" xmlns:p="http://schemas.microsoft.com/office/2006/metadata/properties" xmlns:ns3="46250880-7a80-427c-8645-ac359ccfffd4" targetNamespace="http://schemas.microsoft.com/office/2006/metadata/properties" ma:root="true" ma:fieldsID="c72d3658370f8d4893c92255a2c9bbd7" ns3:_="">
    <xsd:import namespace="46250880-7a80-427c-8645-ac359ccfffd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250880-7a80-427c-8645-ac359ccfff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ABE7244-39F7-4F6B-9006-0A4B8E0BAB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250880-7a80-427c-8645-ac359ccfff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C6B824D-32EA-44AC-AC34-0CE09E34F8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3441DD-C8BB-4C43-A415-489F4506F393}">
  <ds:schemaRefs>
    <ds:schemaRef ds:uri="http://purl.org/dc/terms/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46250880-7a80-427c-8645-ac359ccfffd4"/>
    <ds:schemaRef ds:uri="http://schemas.openxmlformats.org/package/2006/metadata/core-properties"/>
    <ds:schemaRef ds:uri="http://purl.org/dc/dcmitype/"/>
    <ds:schemaRef ds:uri="http://www.w3.org/XML/1998/namespace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4</Words>
  <Characters>42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bila Shawki</dc:creator>
  <cp:keywords/>
  <dc:description/>
  <cp:lastModifiedBy>Nabila Shawki</cp:lastModifiedBy>
  <cp:revision>2</cp:revision>
  <dcterms:created xsi:type="dcterms:W3CDTF">2021-05-05T18:47:00Z</dcterms:created>
  <dcterms:modified xsi:type="dcterms:W3CDTF">2021-05-05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A5AE830E36504EA43C22ED79590C0B</vt:lpwstr>
  </property>
</Properties>
</file>